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1114FB" w14:textId="77777777"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14:paraId="275EB4CE" w14:textId="21ECF0D6" w:rsidR="009344FF" w:rsidRDefault="005B4E4D" w:rsidP="009344FF">
      <w:r w:rsidRPr="005B4E4D">
        <w:t>Accepted</w:t>
      </w:r>
      <w:r w:rsidR="009D3818">
        <w:t>.</w:t>
      </w:r>
    </w:p>
    <w:p w14:paraId="774B1195" w14:textId="77777777" w:rsidR="00000000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14:paraId="06B2D09A" w14:textId="0EEAD514" w:rsidR="007A147C" w:rsidRPr="007A147C" w:rsidRDefault="007A147C" w:rsidP="009344FF">
      <w:r w:rsidRPr="007A147C">
        <w:t>Prof. Hasan Köten</w:t>
      </w:r>
      <w:r w:rsidRPr="007A147C">
        <w:t xml:space="preserve">, </w:t>
      </w:r>
      <w:r w:rsidRPr="007A147C">
        <w:t xml:space="preserve">Istanbul </w:t>
      </w:r>
      <w:proofErr w:type="spellStart"/>
      <w:r w:rsidRPr="007A147C">
        <w:t>Medeniyet</w:t>
      </w:r>
      <w:proofErr w:type="spellEnd"/>
      <w:r w:rsidRPr="007A147C">
        <w:t xml:space="preserve"> University, Türkiye</w:t>
      </w:r>
    </w:p>
    <w:sectPr w:rsidR="007A147C" w:rsidRPr="007A14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YwNrMwsTSytDA0MDZW0lEKTi0uzszPAykwrAUAmF7xjCwAAAA="/>
  </w:docVars>
  <w:rsids>
    <w:rsidRoot w:val="00A72896"/>
    <w:rsid w:val="002C0B2C"/>
    <w:rsid w:val="005B4E4D"/>
    <w:rsid w:val="007908ED"/>
    <w:rsid w:val="007A147C"/>
    <w:rsid w:val="009344FF"/>
    <w:rsid w:val="009D3818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0A441"/>
  <w15:docId w15:val="{1F5E7573-8DA0-4F96-9BD9-816710845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21T11:35:00Z</dcterms:modified>
</cp:coreProperties>
</file>